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436D9006" w:rsidR="00B92035" w:rsidRPr="00B92035" w:rsidRDefault="00B83893" w:rsidP="00B92035">
      <w:pPr>
        <w:pStyle w:val="Heading1"/>
        <w:jc w:val="center"/>
        <w:rPr>
          <w:lang w:val="bg-BG"/>
        </w:rPr>
      </w:pPr>
      <w:r>
        <w:rPr>
          <w:bCs/>
        </w:rPr>
        <w:t xml:space="preserve">C++ Fundamentals – </w:t>
      </w:r>
      <w:r w:rsidR="00A3350D">
        <w:rPr>
          <w:bCs/>
        </w:rPr>
        <w:t>Retake</w:t>
      </w:r>
      <w:r>
        <w:rPr>
          <w:bCs/>
        </w:rPr>
        <w:t xml:space="preserve"> Exam – </w:t>
      </w:r>
      <w:r w:rsidR="00D9401D">
        <w:rPr>
          <w:bCs/>
        </w:rPr>
        <w:t>17</w:t>
      </w:r>
      <w:r>
        <w:rPr>
          <w:bCs/>
        </w:rPr>
        <w:t xml:space="preserve"> December 2023</w:t>
      </w:r>
    </w:p>
    <w:p w14:paraId="551C2E27" w14:textId="65C3F219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>Please submit your source code</w:t>
      </w:r>
      <w:r w:rsidRPr="00B92035">
        <w:rPr>
          <w:noProof/>
        </w:rPr>
        <w:t xml:space="preserve">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 in </w:t>
      </w:r>
      <w:hyperlink r:id="rId8">
        <w:r w:rsidRPr="009E20BB">
          <w:rPr>
            <w:rStyle w:val="InternetLink"/>
          </w:rPr>
          <w:t>Judg</w:t>
        </w:r>
        <w:r w:rsidRPr="009E20BB">
          <w:rPr>
            <w:rStyle w:val="InternetLink"/>
          </w:rPr>
          <w:t>e</w:t>
        </w:r>
      </w:hyperlink>
      <w:r w:rsidRPr="00B92035">
        <w:t>.</w:t>
      </w:r>
    </w:p>
    <w:p w14:paraId="303D1124" w14:textId="648AC6E5" w:rsidR="00B83893" w:rsidRPr="00994000" w:rsidRDefault="002D6390" w:rsidP="00B83893">
      <w:pPr>
        <w:pStyle w:val="Heading2"/>
      </w:pPr>
      <w:r>
        <w:t>Min Max Average</w:t>
      </w:r>
    </w:p>
    <w:p w14:paraId="4795DF72" w14:textId="29E45A70" w:rsidR="00B83893" w:rsidRDefault="00B83893" w:rsidP="00B83893">
      <w:r>
        <w:t>Write a program that:</w:t>
      </w:r>
    </w:p>
    <w:p w14:paraId="3A486E27" w14:textId="531BA09B" w:rsidR="00B83893" w:rsidRDefault="00B83893" w:rsidP="00B83893">
      <w:pPr>
        <w:pStyle w:val="ListParagraph"/>
        <w:numPr>
          <w:ilvl w:val="0"/>
          <w:numId w:val="46"/>
        </w:numPr>
      </w:pPr>
      <w:r>
        <w:t xml:space="preserve">Read </w:t>
      </w:r>
      <w:r w:rsidR="00D9401D">
        <w:t xml:space="preserve">an </w:t>
      </w:r>
      <w:r w:rsidRPr="00B83893">
        <w:rPr>
          <w:b/>
          <w:bCs/>
        </w:rPr>
        <w:t xml:space="preserve">integer number </w:t>
      </w:r>
      <w:r w:rsidRPr="00B83893">
        <w:rPr>
          <w:rFonts w:ascii="Courier New" w:hAnsi="Courier New" w:cs="Courier New"/>
          <w:b/>
          <w:bCs/>
          <w:color w:val="C0504D" w:themeColor="accent2"/>
        </w:rPr>
        <w:t>N</w:t>
      </w:r>
      <w:r w:rsidRPr="00B83893">
        <w:t>, which is the number of</w:t>
      </w:r>
      <w:r w:rsidR="00D9401D">
        <w:t xml:space="preserve"> the</w:t>
      </w:r>
      <w:r w:rsidRPr="00B83893">
        <w:t xml:space="preserve"> </w:t>
      </w:r>
      <w:r w:rsidR="00D9401D">
        <w:rPr>
          <w:b/>
          <w:bCs/>
        </w:rPr>
        <w:t xml:space="preserve">integer numbers </w:t>
      </w:r>
      <w:r w:rsidRPr="00B83893">
        <w:t>that will follow</w:t>
      </w:r>
      <w:r w:rsidR="000859DD">
        <w:t xml:space="preserve">. </w:t>
      </w:r>
      <w:r w:rsidR="000859DD" w:rsidRPr="00B83893">
        <w:rPr>
          <w:rFonts w:ascii="Courier New" w:hAnsi="Courier New" w:cs="Courier New"/>
          <w:b/>
          <w:bCs/>
          <w:color w:val="C0504D" w:themeColor="accent2"/>
        </w:rPr>
        <w:t>N</w:t>
      </w:r>
      <w:r w:rsidR="000859DD">
        <w:t xml:space="preserve"> will be between </w:t>
      </w:r>
      <w:r w:rsidR="00242F49">
        <w:rPr>
          <w:rFonts w:ascii="Courier New" w:hAnsi="Courier New" w:cs="Courier New"/>
          <w:b/>
          <w:bCs/>
        </w:rPr>
        <w:t>2</w:t>
      </w:r>
      <w:r w:rsidR="000859DD">
        <w:t xml:space="preserve"> and </w:t>
      </w:r>
      <w:proofErr w:type="gramStart"/>
      <w:r w:rsidR="000859DD">
        <w:rPr>
          <w:rFonts w:ascii="Courier New" w:hAnsi="Courier New" w:cs="Courier New"/>
          <w:b/>
          <w:bCs/>
        </w:rPr>
        <w:t>100</w:t>
      </w:r>
      <w:r w:rsidR="00D9401D">
        <w:t>;</w:t>
      </w:r>
      <w:proofErr w:type="gramEnd"/>
    </w:p>
    <w:p w14:paraId="5A17FC12" w14:textId="1F36D998" w:rsidR="00D9401D" w:rsidRDefault="00D9401D" w:rsidP="00D9401D">
      <w:pPr>
        <w:pStyle w:val="ListParagraph"/>
        <w:numPr>
          <w:ilvl w:val="0"/>
          <w:numId w:val="46"/>
        </w:numPr>
      </w:pPr>
      <w:r>
        <w:t xml:space="preserve">Determine </w:t>
      </w:r>
      <w:r w:rsidRPr="00D9401D">
        <w:rPr>
          <w:b/>
          <w:bCs/>
        </w:rPr>
        <w:t>the maximum of all elements</w:t>
      </w:r>
      <w:r>
        <w:rPr>
          <w:b/>
          <w:bCs/>
        </w:rPr>
        <w:t xml:space="preserve"> at odd positions</w:t>
      </w:r>
      <w:r>
        <w:t xml:space="preserve">, </w:t>
      </w:r>
      <w:r w:rsidRPr="00D9401D">
        <w:rPr>
          <w:b/>
          <w:bCs/>
        </w:rPr>
        <w:t>the minimum of all elements</w:t>
      </w:r>
      <w:r>
        <w:rPr>
          <w:b/>
          <w:bCs/>
        </w:rPr>
        <w:t xml:space="preserve"> on even positions</w:t>
      </w:r>
      <w:r>
        <w:t xml:space="preserve">, and </w:t>
      </w:r>
      <w:r w:rsidRPr="00D9401D">
        <w:rPr>
          <w:b/>
          <w:bCs/>
        </w:rPr>
        <w:t xml:space="preserve">the math average of all </w:t>
      </w:r>
      <w:proofErr w:type="gramStart"/>
      <w:r w:rsidRPr="00D9401D">
        <w:rPr>
          <w:b/>
          <w:bCs/>
        </w:rPr>
        <w:t>elements</w:t>
      </w:r>
      <w:r>
        <w:t>;</w:t>
      </w:r>
      <w:proofErr w:type="gramEnd"/>
    </w:p>
    <w:p w14:paraId="122AAB9A" w14:textId="4E054B6F" w:rsidR="00D9401D" w:rsidRDefault="00D9401D" w:rsidP="00D9401D">
      <w:pPr>
        <w:pStyle w:val="ListParagraph"/>
        <w:numPr>
          <w:ilvl w:val="0"/>
          <w:numId w:val="46"/>
        </w:numPr>
      </w:pPr>
      <w:r>
        <w:t xml:space="preserve">Print out </w:t>
      </w:r>
      <w:r w:rsidRPr="002577A6">
        <w:rPr>
          <w:b/>
          <w:bCs/>
        </w:rPr>
        <w:t xml:space="preserve">the three </w:t>
      </w:r>
      <w:proofErr w:type="spellStart"/>
      <w:r w:rsidRPr="002577A6">
        <w:rPr>
          <w:b/>
          <w:bCs/>
        </w:rPr>
        <w:t>numers</w:t>
      </w:r>
      <w:proofErr w:type="spellEnd"/>
      <w:r w:rsidRPr="002577A6">
        <w:rPr>
          <w:b/>
          <w:bCs/>
        </w:rPr>
        <w:t xml:space="preserve"> on one line</w:t>
      </w:r>
      <w:r>
        <w:t xml:space="preserve">, formatted with </w:t>
      </w:r>
      <w:r w:rsidRPr="002577A6">
        <w:rPr>
          <w:b/>
          <w:bCs/>
        </w:rPr>
        <w:t>exactly two digits after the decimal point</w:t>
      </w:r>
      <w:r>
        <w:t>.</w:t>
      </w:r>
    </w:p>
    <w:p w14:paraId="6364F95D" w14:textId="243DB12E" w:rsidR="00C25F92" w:rsidRDefault="00C25F92" w:rsidP="00D9401D">
      <w:pPr>
        <w:pStyle w:val="ListParagraph"/>
        <w:numPr>
          <w:ilvl w:val="0"/>
          <w:numId w:val="46"/>
        </w:numPr>
      </w:pPr>
      <w:r>
        <w:t xml:space="preserve">Print out </w:t>
      </w:r>
      <w:r w:rsidRPr="002577A6">
        <w:rPr>
          <w:b/>
          <w:bCs/>
        </w:rPr>
        <w:t xml:space="preserve">all the </w:t>
      </w:r>
      <w:r w:rsidR="002577A6">
        <w:rPr>
          <w:b/>
          <w:bCs/>
        </w:rPr>
        <w:t>original input</w:t>
      </w:r>
      <w:r w:rsidRPr="002577A6">
        <w:rPr>
          <w:b/>
          <w:bCs/>
        </w:rPr>
        <w:t xml:space="preserve"> numbers</w:t>
      </w:r>
      <w:r>
        <w:t xml:space="preserve"> in </w:t>
      </w:r>
      <w:r w:rsidRPr="002577A6">
        <w:rPr>
          <w:b/>
          <w:bCs/>
        </w:rPr>
        <w:t>reverse order</w:t>
      </w:r>
      <w:r>
        <w:t xml:space="preserve"> on the line, separated by single space.</w:t>
      </w:r>
    </w:p>
    <w:p w14:paraId="22E829CF" w14:textId="0494E67B" w:rsidR="00B83893" w:rsidRDefault="00B83893" w:rsidP="00B83893">
      <w:pPr>
        <w:pStyle w:val="Heading3"/>
      </w:pPr>
      <w:r>
        <w:t>Examples</w:t>
      </w: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34"/>
        <w:gridCol w:w="3260"/>
        <w:gridCol w:w="4820"/>
      </w:tblGrid>
      <w:tr w:rsidR="00B83893" w14:paraId="43DFDE10" w14:textId="77777777" w:rsidTr="007913A5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89FEC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3C03A3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647B6D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B83893" w14:paraId="31A3A771" w14:textId="77777777" w:rsidTr="007913A5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6E101" w14:textId="742B6B16" w:rsidR="00B83893" w:rsidRPr="00AE5871" w:rsidRDefault="00D9401D" w:rsidP="005324E9">
            <w:pPr>
              <w:spacing w:before="0" w:after="0"/>
              <w:rPr>
                <w:rFonts w:ascii="Consolas" w:hAnsi="Consolas"/>
                <w:noProof/>
              </w:rPr>
            </w:pPr>
            <w:bookmarkStart w:id="0" w:name="OLE_LINK3"/>
            <w:bookmarkStart w:id="1" w:name="OLE_LINK4"/>
            <w:bookmarkStart w:id="2" w:name="OLE_LINK5"/>
            <w:bookmarkStart w:id="3" w:name="OLE_LINK8"/>
            <w:bookmarkStart w:id="4" w:name="OLE_LINK11"/>
            <w:r>
              <w:rPr>
                <w:rFonts w:ascii="Consolas" w:hAnsi="Consolas"/>
                <w:noProof/>
              </w:rPr>
              <w:t>8</w:t>
            </w:r>
          </w:p>
          <w:bookmarkEnd w:id="0"/>
          <w:bookmarkEnd w:id="1"/>
          <w:bookmarkEnd w:id="2"/>
          <w:bookmarkEnd w:id="3"/>
          <w:bookmarkEnd w:id="4"/>
          <w:p w14:paraId="6602D15B" w14:textId="5520EEC8" w:rsidR="00B83893" w:rsidRPr="00D94314" w:rsidRDefault="00D9401D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1 -2 3 4 5 6 7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43E60" w14:textId="77777777" w:rsidR="007913A5" w:rsidRDefault="007913A5" w:rsidP="007913A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3A5">
              <w:rPr>
                <w:rFonts w:ascii="Consolas" w:hAnsi="Consolas"/>
                <w:bCs/>
                <w:noProof/>
              </w:rPr>
              <w:t>7.00 -2.00 3.25</w:t>
            </w:r>
          </w:p>
          <w:p w14:paraId="0173C34B" w14:textId="60E9F761" w:rsidR="00B83893" w:rsidRPr="007913A5" w:rsidRDefault="007913A5" w:rsidP="007913A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3A5">
              <w:rPr>
                <w:rFonts w:ascii="Consolas" w:hAnsi="Consolas"/>
                <w:bCs/>
                <w:noProof/>
              </w:rPr>
              <w:t>7 6 5 4 3 -2 1 2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7D429" w14:textId="33871FE4" w:rsidR="00B83893" w:rsidRDefault="00D9401D" w:rsidP="005324E9">
            <w:r>
              <w:t>The elements at the odd positions are 1 3 5 7</w:t>
            </w:r>
            <w:r w:rsidR="00B83893" w:rsidRPr="00AE5871">
              <w:t>.</w:t>
            </w:r>
            <w:r>
              <w:t xml:space="preserve"> Their maximum is 7.</w:t>
            </w:r>
          </w:p>
          <w:p w14:paraId="6EE19AED" w14:textId="77777777" w:rsidR="00B83893" w:rsidRDefault="00D9401D" w:rsidP="005324E9">
            <w:r>
              <w:t>The elements at the even positions are 0 2 4 6. Their minimum is -2.</w:t>
            </w:r>
          </w:p>
          <w:p w14:paraId="6BEB6903" w14:textId="77777777" w:rsidR="00D9401D" w:rsidRDefault="00D9401D" w:rsidP="005324E9">
            <w:r>
              <w:t xml:space="preserve">The average of all is </w:t>
            </w:r>
            <w:r w:rsidR="00724608">
              <w:t>3.25</w:t>
            </w:r>
            <w:r>
              <w:t xml:space="preserve">, rounded by two numbers is </w:t>
            </w:r>
            <w:r w:rsidR="00724608">
              <w:t>3.25</w:t>
            </w:r>
            <w:r>
              <w:t>.</w:t>
            </w:r>
          </w:p>
          <w:p w14:paraId="1A33006A" w14:textId="32127B8D" w:rsidR="007913A5" w:rsidRPr="00994000" w:rsidRDefault="007913A5" w:rsidP="005324E9">
            <w:r>
              <w:t xml:space="preserve">The initial numbers in reverse order are </w:t>
            </w:r>
            <w:r w:rsidRPr="007913A5">
              <w:rPr>
                <w:rFonts w:ascii="Consolas" w:hAnsi="Consolas"/>
                <w:bCs/>
                <w:noProof/>
              </w:rPr>
              <w:t>7 6 5 4 3 -2 1 2</w:t>
            </w:r>
            <w:r>
              <w:t>.</w:t>
            </w:r>
          </w:p>
        </w:tc>
      </w:tr>
    </w:tbl>
    <w:p w14:paraId="461ABC42" w14:textId="3D787A59" w:rsidR="00B83893" w:rsidRDefault="00B83893" w:rsidP="00B83893">
      <w:pPr>
        <w:pStyle w:val="Heading3"/>
      </w:pP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34"/>
        <w:gridCol w:w="3260"/>
        <w:gridCol w:w="4820"/>
      </w:tblGrid>
      <w:tr w:rsidR="00B83893" w14:paraId="3710F240" w14:textId="77777777" w:rsidTr="00C25F92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B508EC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23EA26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DA9849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B83893" w14:paraId="09C5A21A" w14:textId="77777777" w:rsidTr="00C25F92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A50E7" w14:textId="23505937" w:rsidR="00B83893" w:rsidRPr="00AE5871" w:rsidRDefault="002D6390" w:rsidP="005324E9">
            <w:pPr>
              <w:spacing w:before="0" w:after="0"/>
              <w:rPr>
                <w:rFonts w:ascii="Consolas" w:hAnsi="Consolas"/>
                <w:noProof/>
              </w:rPr>
            </w:pPr>
            <w:bookmarkStart w:id="5" w:name="OLE_LINK6"/>
            <w:bookmarkStart w:id="6" w:name="OLE_LINK7"/>
            <w:r>
              <w:rPr>
                <w:rFonts w:ascii="Consolas" w:hAnsi="Consolas"/>
                <w:noProof/>
              </w:rPr>
              <w:t>11</w:t>
            </w:r>
          </w:p>
          <w:bookmarkEnd w:id="5"/>
          <w:bookmarkEnd w:id="6"/>
          <w:p w14:paraId="126E649E" w14:textId="0387824C" w:rsidR="00B83893" w:rsidRPr="00D94314" w:rsidRDefault="002D6390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 3 8 35 2 8 32 2 3 12 2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A458B" w14:textId="77777777" w:rsidR="00BD7D74" w:rsidRPr="00BD7D74" w:rsidRDefault="00BD7D74" w:rsidP="00BD7D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7D74">
              <w:rPr>
                <w:rFonts w:ascii="Consolas" w:hAnsi="Consolas"/>
                <w:bCs/>
                <w:noProof/>
              </w:rPr>
              <w:t>35.00 -4.00 9.36</w:t>
            </w:r>
          </w:p>
          <w:p w14:paraId="3016CBCE" w14:textId="005A8F16" w:rsidR="00C25F92" w:rsidRPr="00D94314" w:rsidRDefault="00BD7D74" w:rsidP="00BD7D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7D74">
              <w:rPr>
                <w:rFonts w:ascii="Consolas" w:hAnsi="Consolas"/>
                <w:bCs/>
                <w:noProof/>
              </w:rPr>
              <w:t>2 12 3 2 32 8 2 35 8 3 -4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5E180" w14:textId="00CE5C03" w:rsidR="002D6390" w:rsidRDefault="002D6390" w:rsidP="002D6390">
            <w:r>
              <w:t>The elements at the odd positions are 3 35 8 2 12</w:t>
            </w:r>
            <w:r w:rsidRPr="00AE5871">
              <w:t>.</w:t>
            </w:r>
            <w:r>
              <w:t xml:space="preserve"> Their maximum is 35.</w:t>
            </w:r>
          </w:p>
          <w:p w14:paraId="1678CFC2" w14:textId="225EE3D0" w:rsidR="002D6390" w:rsidRDefault="002D6390" w:rsidP="002D6390">
            <w:r>
              <w:t>The elements at the even positions are -4 8 2 32 3 2. Their minimum is -</w:t>
            </w:r>
            <w:r w:rsidR="00BD7D74">
              <w:t>4</w:t>
            </w:r>
            <w:r>
              <w:t>.</w:t>
            </w:r>
          </w:p>
          <w:p w14:paraId="6AA52891" w14:textId="77777777" w:rsidR="00B83893" w:rsidRDefault="002D6390" w:rsidP="002D6390">
            <w:r>
              <w:t xml:space="preserve">The average of all is </w:t>
            </w:r>
            <w:r w:rsidRPr="002D6390">
              <w:t>9,3636363636</w:t>
            </w:r>
            <w:r>
              <w:t>, rounded by two numbers is 9.36.</w:t>
            </w:r>
          </w:p>
          <w:p w14:paraId="7E7C834A" w14:textId="199A73C6" w:rsidR="007913A5" w:rsidRPr="00994000" w:rsidRDefault="007913A5" w:rsidP="002D6390">
            <w:r>
              <w:t xml:space="preserve">The initial numbers in reverse order are </w:t>
            </w:r>
            <w:r w:rsidRPr="00BD7D74">
              <w:rPr>
                <w:rFonts w:ascii="Consolas" w:hAnsi="Consolas"/>
                <w:bCs/>
                <w:noProof/>
              </w:rPr>
              <w:t>2 12 3 2 32 8 2 35 8 3 -4</w:t>
            </w:r>
            <w:r>
              <w:t>.</w:t>
            </w:r>
          </w:p>
        </w:tc>
      </w:tr>
    </w:tbl>
    <w:p w14:paraId="7DE8686D" w14:textId="77777777" w:rsidR="00B83893" w:rsidRDefault="00B83893" w:rsidP="00B83893"/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D0367" w14:textId="77777777" w:rsidR="00D275FE" w:rsidRDefault="00D275FE" w:rsidP="008068A2">
      <w:pPr>
        <w:spacing w:after="0" w:line="240" w:lineRule="auto"/>
      </w:pPr>
      <w:r>
        <w:separator/>
      </w:r>
    </w:p>
  </w:endnote>
  <w:endnote w:type="continuationSeparator" w:id="0">
    <w:p w14:paraId="0FEB63EF" w14:textId="77777777" w:rsidR="00D275FE" w:rsidRDefault="00D275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FD5D4" w14:textId="77777777" w:rsidR="00D275FE" w:rsidRDefault="00D275FE" w:rsidP="008068A2">
      <w:pPr>
        <w:spacing w:after="0" w:line="240" w:lineRule="auto"/>
      </w:pPr>
      <w:r>
        <w:separator/>
      </w:r>
    </w:p>
  </w:footnote>
  <w:footnote w:type="continuationSeparator" w:id="0">
    <w:p w14:paraId="74593080" w14:textId="77777777" w:rsidR="00D275FE" w:rsidRDefault="00D275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76DFD"/>
    <w:multiLevelType w:val="hybridMultilevel"/>
    <w:tmpl w:val="6012E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F57B14"/>
    <w:multiLevelType w:val="hybridMultilevel"/>
    <w:tmpl w:val="EFD8F86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D4E76"/>
    <w:multiLevelType w:val="hybridMultilevel"/>
    <w:tmpl w:val="AB0674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0"/>
  </w:num>
  <w:num w:numId="2" w16cid:durableId="775056864">
    <w:abstractNumId w:val="44"/>
  </w:num>
  <w:num w:numId="3" w16cid:durableId="1694065485">
    <w:abstractNumId w:val="8"/>
  </w:num>
  <w:num w:numId="4" w16cid:durableId="670329571">
    <w:abstractNumId w:val="28"/>
  </w:num>
  <w:num w:numId="5" w16cid:durableId="121920573">
    <w:abstractNumId w:val="29"/>
  </w:num>
  <w:num w:numId="6" w16cid:durableId="256796406">
    <w:abstractNumId w:val="33"/>
  </w:num>
  <w:num w:numId="7" w16cid:durableId="1564825488">
    <w:abstractNumId w:val="3"/>
  </w:num>
  <w:num w:numId="8" w16cid:durableId="924149466">
    <w:abstractNumId w:val="7"/>
  </w:num>
  <w:num w:numId="9" w16cid:durableId="1060982353">
    <w:abstractNumId w:val="26"/>
  </w:num>
  <w:num w:numId="10" w16cid:durableId="7941033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4"/>
  </w:num>
  <w:num w:numId="12" w16cid:durableId="2099254364">
    <w:abstractNumId w:val="20"/>
  </w:num>
  <w:num w:numId="13" w16cid:durableId="402524">
    <w:abstractNumId w:val="1"/>
  </w:num>
  <w:num w:numId="14" w16cid:durableId="225647815">
    <w:abstractNumId w:val="32"/>
  </w:num>
  <w:num w:numId="15" w16cid:durableId="1645741988">
    <w:abstractNumId w:val="9"/>
  </w:num>
  <w:num w:numId="16" w16cid:durableId="405689380">
    <w:abstractNumId w:val="38"/>
  </w:num>
  <w:num w:numId="17" w16cid:durableId="2034071302">
    <w:abstractNumId w:val="27"/>
  </w:num>
  <w:num w:numId="18" w16cid:durableId="989358991">
    <w:abstractNumId w:val="43"/>
  </w:num>
  <w:num w:numId="19" w16cid:durableId="2047943341">
    <w:abstractNumId w:val="34"/>
  </w:num>
  <w:num w:numId="20" w16cid:durableId="1221668236">
    <w:abstractNumId w:val="18"/>
  </w:num>
  <w:num w:numId="21" w16cid:durableId="943726107">
    <w:abstractNumId w:val="31"/>
  </w:num>
  <w:num w:numId="22" w16cid:durableId="1388071194">
    <w:abstractNumId w:val="11"/>
  </w:num>
  <w:num w:numId="23" w16cid:durableId="694699600">
    <w:abstractNumId w:val="14"/>
  </w:num>
  <w:num w:numId="24" w16cid:durableId="150026083">
    <w:abstractNumId w:val="2"/>
  </w:num>
  <w:num w:numId="25" w16cid:durableId="166797054">
    <w:abstractNumId w:val="6"/>
  </w:num>
  <w:num w:numId="26" w16cid:durableId="829831236">
    <w:abstractNumId w:val="15"/>
  </w:num>
  <w:num w:numId="27" w16cid:durableId="740715485">
    <w:abstractNumId w:val="36"/>
  </w:num>
  <w:num w:numId="28" w16cid:durableId="214859438">
    <w:abstractNumId w:val="16"/>
  </w:num>
  <w:num w:numId="29" w16cid:durableId="1387073028">
    <w:abstractNumId w:val="42"/>
  </w:num>
  <w:num w:numId="30" w16cid:durableId="450830350">
    <w:abstractNumId w:val="22"/>
  </w:num>
  <w:num w:numId="31" w16cid:durableId="1184518194">
    <w:abstractNumId w:val="10"/>
  </w:num>
  <w:num w:numId="32" w16cid:durableId="1039624475">
    <w:abstractNumId w:val="35"/>
  </w:num>
  <w:num w:numId="33" w16cid:durableId="610863712">
    <w:abstractNumId w:val="39"/>
  </w:num>
  <w:num w:numId="34" w16cid:durableId="810514574">
    <w:abstractNumId w:val="25"/>
  </w:num>
  <w:num w:numId="35" w16cid:durableId="1847282003">
    <w:abstractNumId w:val="41"/>
  </w:num>
  <w:num w:numId="36" w16cid:durableId="117534639">
    <w:abstractNumId w:val="5"/>
  </w:num>
  <w:num w:numId="37" w16cid:durableId="929463391">
    <w:abstractNumId w:val="23"/>
  </w:num>
  <w:num w:numId="38" w16cid:durableId="1968244632">
    <w:abstractNumId w:val="13"/>
  </w:num>
  <w:num w:numId="39" w16cid:durableId="133371475">
    <w:abstractNumId w:val="30"/>
  </w:num>
  <w:num w:numId="40" w16cid:durableId="1538810592">
    <w:abstractNumId w:val="24"/>
  </w:num>
  <w:num w:numId="41" w16cid:durableId="1507091749">
    <w:abstractNumId w:val="21"/>
  </w:num>
  <w:num w:numId="42" w16cid:durableId="1308707174">
    <w:abstractNumId w:val="40"/>
  </w:num>
  <w:num w:numId="43" w16cid:durableId="1342321237">
    <w:abstractNumId w:val="17"/>
  </w:num>
  <w:num w:numId="44" w16cid:durableId="1769812112">
    <w:abstractNumId w:val="19"/>
  </w:num>
  <w:num w:numId="45" w16cid:durableId="1185558780">
    <w:abstractNumId w:val="37"/>
  </w:num>
  <w:num w:numId="46" w16cid:durableId="988480107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59DD"/>
    <w:rsid w:val="00086727"/>
    <w:rsid w:val="0009209B"/>
    <w:rsid w:val="000A6794"/>
    <w:rsid w:val="000B39E6"/>
    <w:rsid w:val="000B56F0"/>
    <w:rsid w:val="000C5361"/>
    <w:rsid w:val="000D73B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F49"/>
    <w:rsid w:val="002577A6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2D6390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676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D3182"/>
    <w:rsid w:val="004D6CD2"/>
    <w:rsid w:val="004E0D4F"/>
    <w:rsid w:val="004E4C1E"/>
    <w:rsid w:val="004F5FB6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608"/>
    <w:rsid w:val="00724DA4"/>
    <w:rsid w:val="00763912"/>
    <w:rsid w:val="007657A5"/>
    <w:rsid w:val="00766DB6"/>
    <w:rsid w:val="00774E44"/>
    <w:rsid w:val="007825AA"/>
    <w:rsid w:val="00785258"/>
    <w:rsid w:val="007913A5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9E20BB"/>
    <w:rsid w:val="00A02545"/>
    <w:rsid w:val="00A025E6"/>
    <w:rsid w:val="00A05555"/>
    <w:rsid w:val="00A06D89"/>
    <w:rsid w:val="00A20966"/>
    <w:rsid w:val="00A3350D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3893"/>
    <w:rsid w:val="00B86AF3"/>
    <w:rsid w:val="00B92035"/>
    <w:rsid w:val="00B9309B"/>
    <w:rsid w:val="00BA1F40"/>
    <w:rsid w:val="00BA4820"/>
    <w:rsid w:val="00BB05FA"/>
    <w:rsid w:val="00BB5B10"/>
    <w:rsid w:val="00BC56D6"/>
    <w:rsid w:val="00BD7D74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5F92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275FE"/>
    <w:rsid w:val="00D3404A"/>
    <w:rsid w:val="00D4354E"/>
    <w:rsid w:val="00D43F69"/>
    <w:rsid w:val="00D50F79"/>
    <w:rsid w:val="00D73957"/>
    <w:rsid w:val="00D8395C"/>
    <w:rsid w:val="00D910AA"/>
    <w:rsid w:val="00D9401D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39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36/CPlusPlus-Fundamentals-Retake-Exam-17-Dec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Lazarina Rabadzhieva</cp:lastModifiedBy>
  <cp:revision>33</cp:revision>
  <cp:lastPrinted>2015-10-26T22:35:00Z</cp:lastPrinted>
  <dcterms:created xsi:type="dcterms:W3CDTF">2019-11-12T12:29:00Z</dcterms:created>
  <dcterms:modified xsi:type="dcterms:W3CDTF">2023-12-17T06:5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